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fe6924c80d80280a357feea9dfe9f2ea151e590"/>
    <w:p>
      <w:pPr>
        <w:pStyle w:val="Heading1"/>
      </w:pPr>
      <w:r>
        <w:t xml:space="preserve">Cover Letter for Chef Position in South Africa Cape Town</w:t>
      </w:r>
    </w:p>
    <w:p>
      <w:pPr>
        <w:pStyle w:val="FirstParagraph"/>
      </w:pPr>
      <w:r>
        <w:rPr>
          <w:bCs/>
          <w:b/>
        </w:rPr>
        <w:t xml:space="preserve">John Doe</w:t>
      </w:r>
      <w:r>
        <w:br/>
      </w:r>
      <w:r>
        <w:t xml:space="preserve">123 Culinary Street</w:t>
      </w:r>
      <w:r>
        <w:br/>
      </w:r>
      <w:r>
        <w:t xml:space="preserve">Cape Town, Western Cape 8000</w:t>
      </w:r>
      <w:r>
        <w:br/>
      </w:r>
      <w:r>
        <w:t xml:space="preserve">+27 82 123 4567</w:t>
      </w:r>
      <w:r>
        <w:br/>
      </w:r>
      <w:r>
        <w:t xml:space="preserve">john.doe@example.com</w:t>
      </w:r>
    </w:p>
    <w:p>
      <w:pPr>
        <w:pStyle w:val="BodyText"/>
      </w:pPr>
      <w:r>
        <w:t xml:space="preserve">April 5, 2024</w:t>
      </w:r>
    </w:p>
    <w:p>
      <w:pPr>
        <w:pStyle w:val="BodyText"/>
      </w:pPr>
      <w:r>
        <w:rPr>
          <w:bCs/>
          <w:b/>
        </w:rPr>
        <w:t xml:space="preserve">Ms. Zara Mokoena</w:t>
      </w:r>
      <w:r>
        <w:br/>
      </w:r>
      <w:r>
        <w:t xml:space="preserve">Head Chef</w:t>
      </w:r>
      <w:r>
        <w:br/>
      </w:r>
      <w:r>
        <w:t xml:space="preserve">The Cape Town Bistro</w:t>
      </w:r>
      <w:r>
        <w:br/>
      </w:r>
      <w:r>
        <w:t xml:space="preserve">456 Long Street</w:t>
      </w:r>
      <w:r>
        <w:br/>
      </w:r>
      <w:r>
        <w:t xml:space="preserve">Cape Town, Western Cape 8000</w:t>
      </w:r>
    </w:p>
    <w:p>
      <w:pPr>
        <w:pStyle w:val="BodyText"/>
      </w:pPr>
      <w:r>
        <w:t xml:space="preserve">Dear Ms. Mokoena,</w:t>
      </w:r>
    </w:p>
    <w:p>
      <w:pPr>
        <w:pStyle w:val="BodyText"/>
      </w:pPr>
      <w:r>
        <w:t xml:space="preserve">I am writing to express my enthusiastic interest in the Chef position at The Cape Town Bistro, a restaurant I deeply admire for its commitment to blending traditional South African flavors with contemporary culinary innovation. As a passionate and experienced chef with over a decade of expertise in gastronomy, I am eager to contribute my skills, creativity, and dedication to your team. My background in diverse kitchens across South Africa and internationally aligns perfectly with the dynamic environment you describe in your job posting, and I am confident that my vision for culinary excellence will complement the restaurant’s mission.</w:t>
      </w:r>
    </w:p>
    <w:p>
      <w:pPr>
        <w:pStyle w:val="BodyText"/>
      </w:pPr>
      <w:r>
        <w:t xml:space="preserve">Having spent years honing my craft in the vibrant food scene of South Africa, I have developed a profound appreciation for the country’s rich cultural tapestry and its influence on cuisine. From the bold flavors of traditional dishes like bunny chow and malva pudding to the modern interpretations of Cape Malay and isiXhosa-inspired meals, I have always sought to honor these roots while pushing boundaries. My time in Cape Town has been particularly formative—I have worked in iconic kitchens such as The Plett Bistro and The Wharf Restaurant, where I collaborated with chefs who emphasized sustainability, local sourcing, and the importance of storytelling through food. These experiences have shaped my philosophy: that a great chef is not just a cook but a curator of experiences.</w:t>
      </w:r>
    </w:p>
    <w:p>
      <w:pPr>
        <w:pStyle w:val="BodyText"/>
      </w:pPr>
      <w:r>
        <w:t xml:space="preserve">As a Chef in South Africa Cape Town, I have consistently prioritized quality and innovation. At The Plett Bistro, I led the kitchen team to create seasonal menus that highlighted indigenous ingredients like rooibos, wild herbs, and game meats. This not only resonated with local diners but also attracted international guests seeking authentic African flavors. My ability to adapt to different culinary styles—from fine dining to casual street food—has allowed me to thrive in fast-paced environments while maintaining the highest standards of hygiene, creativity, and teamwork. I understand that a restaurant like The Cape Town Bistro requires a Chef who can balance tradition with modernity, and I am confident in my ability to do so.</w:t>
      </w:r>
    </w:p>
    <w:p>
      <w:pPr>
        <w:pStyle w:val="BodyText"/>
      </w:pPr>
      <w:r>
        <w:t xml:space="preserve">What sets me apart is my deep connection to South Africa’s culinary heritage. Growing up in the Western Cape, I was exposed to the diverse influences that shape our national cuisine—Khoisan traditions, Dutch colonial flavors, and African spices. This background has fueled my passion for creating dishes that tell a story and evoke emotion. For instance, while working at The Wharf Restaurant, I designed a menu that celebrated the history of Cape Town’s maritime culture by incorporating seafood from local fisheries and traditional preservation techniques. The response was overwhelming, with diners raving about the balance of flavors and the authenticity of each plate.</w:t>
      </w:r>
    </w:p>
    <w:p>
      <w:pPr>
        <w:pStyle w:val="BodyText"/>
      </w:pPr>
      <w:r>
        <w:t xml:space="preserve">Moreover, my leadership skills have been instrumental in fostering a collaborative kitchen environment. I believe that a successful restaurant is built on trust, communication, and mutual respect among staff. At The Plett Bistro, I mentored junior chefs and implemented training programs to ensure consistency in quality and service. My approach to teamwork has always been rooted in empowerment—encouraging creativity while maintaining discipline. This philosophy not only enhances the work environment but also elevates the overall dining experience for guests.</w:t>
      </w:r>
    </w:p>
    <w:p>
      <w:pPr>
        <w:pStyle w:val="BodyText"/>
      </w:pPr>
      <w:r>
        <w:t xml:space="preserve">I am particularly drawn to The Cape Town Bistro because of its reputation for excellence and its role as a hub for culinary experimentation. Your focus on sustainability and community engagement resonates with my personal values, and I would be honored to contribute to these initiatives. For example, I have experience working with local farmers and fisheries to source ingredients ethically, which aligns perfectly with your commitment to environmental responsibility. I am also eager to explore partnerships with South African artisans and producers to further enrich the menu’s authenticity.</w:t>
      </w:r>
    </w:p>
    <w:p>
      <w:pPr>
        <w:pStyle w:val="BodyText"/>
      </w:pPr>
      <w:r>
        <w:t xml:space="preserve">As a Chef in South Africa Cape Town, I have witnessed firsthand the transformative power of food. It brings people together, celebrates diversity, and creates lasting memories. I am excited about the opportunity to contribute my expertise to The Cape Town Bistro and help shape a menu that reflects both the city’s heritage and its progressive spirit. My goal is not only to deliver exceptional dishes but also to foster a kitchen culture that values innovation, integrity, and passion.</w:t>
      </w:r>
    </w:p>
    <w:p>
      <w:pPr>
        <w:pStyle w:val="BodyText"/>
      </w:pPr>
      <w:r>
        <w:t xml:space="preserve">Thank you for considering my application. I would be delighted to discuss how my background, skills, and vision align with the needs of your team. Please feel free to contact me at +27 82 123 4567 or john.doe@example.com at your earliest convenience. I look forward to the possibility of contributing to the continued success of The Cape Town Bistro and creating unforgettable culinary experiences for its guests.</w:t>
      </w:r>
    </w:p>
    <w:p>
      <w:pPr>
        <w:pStyle w:val="BodyText"/>
      </w:pPr>
      <w:r>
        <w:t xml:space="preserve">Sincerely,</w:t>
      </w:r>
      <w:r>
        <w:br/>
      </w:r>
      <w:r>
        <w:t xml:space="preserve">John Doe</w:t>
      </w:r>
      <w:r>
        <w:br/>
      </w:r>
      <w:r>
        <w:t xml:space="preserve">Che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South Africa Cape Town</dc:title>
  <dc:creator/>
  <dc:language>en</dc:language>
  <cp:keywords/>
  <dcterms:created xsi:type="dcterms:W3CDTF">2026-07-23T15:45:47Z</dcterms:created>
  <dcterms:modified xsi:type="dcterms:W3CDTF">2026-07-23T15:45:47Z</dcterms:modified>
</cp:coreProperties>
</file>

<file path=docProps/custom.xml><?xml version="1.0" encoding="utf-8"?>
<Properties xmlns="http://schemas.openxmlformats.org/officeDocument/2006/custom-properties" xmlns:vt="http://schemas.openxmlformats.org/officeDocument/2006/docPropsVTypes"/>
</file>